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2CCC" w:rsidRPr="002D2CCC" w:rsidRDefault="002D2CCC" w:rsidP="002D2CCC">
      <w:pPr>
        <w:rPr>
          <w:b/>
          <w:sz w:val="28"/>
          <w:szCs w:val="28"/>
        </w:rPr>
      </w:pPr>
      <w:r w:rsidRPr="002D2CCC">
        <w:rPr>
          <w:b/>
          <w:sz w:val="28"/>
          <w:szCs w:val="28"/>
        </w:rPr>
        <w:t>Finding an Apartment</w:t>
      </w:r>
    </w:p>
    <w:p w:rsidR="002D2CCC" w:rsidRPr="002D2CCC" w:rsidRDefault="002D2CCC" w:rsidP="002D2CCC">
      <w:pPr>
        <w:rPr>
          <w:sz w:val="28"/>
          <w:szCs w:val="28"/>
        </w:rPr>
      </w:pPr>
      <w:r w:rsidRPr="002D2CCC">
        <w:rPr>
          <w:sz w:val="28"/>
          <w:szCs w:val="28"/>
        </w:rPr>
        <w:t>Mike and Maria both lived in a one-bedroom apartment in the city of Pasadena. It had been only a few months that they had been living there. The city of Pasadena was a relatively calm place. Mike ha</w:t>
      </w:r>
      <w:bookmarkStart w:id="0" w:name="_GoBack"/>
      <w:bookmarkEnd w:id="0"/>
      <w:r w:rsidRPr="002D2CCC">
        <w:rPr>
          <w:sz w:val="28"/>
          <w:szCs w:val="28"/>
        </w:rPr>
        <w:t>d grown up in Pasadena.</w:t>
      </w:r>
    </w:p>
    <w:p w:rsidR="002D2CCC" w:rsidRPr="002D2CCC" w:rsidRDefault="002D2CCC" w:rsidP="002D2CCC">
      <w:pPr>
        <w:rPr>
          <w:sz w:val="28"/>
          <w:szCs w:val="28"/>
        </w:rPr>
      </w:pPr>
      <w:r w:rsidRPr="002D2CCC">
        <w:rPr>
          <w:sz w:val="28"/>
          <w:szCs w:val="28"/>
        </w:rPr>
        <w:t xml:space="preserve">He had established a strong bond with the </w:t>
      </w:r>
      <w:r w:rsidRPr="002D2CCC">
        <w:rPr>
          <w:noProof/>
          <w:sz w:val="28"/>
          <w:szCs w:val="28"/>
        </w:rPr>
        <w:t>town,</w:t>
      </w:r>
      <w:r w:rsidRPr="002D2CCC">
        <w:rPr>
          <w:sz w:val="28"/>
          <w:szCs w:val="28"/>
        </w:rPr>
        <w:t xml:space="preserve"> and was eager to go back to his childhood residence. Mike had been living in Los Angeles when he was dating Maria. When Mike and Maria decided to move in together, Pasadena was Mike's first choice of location to relocate to. Maria did not have any objections.</w:t>
      </w:r>
    </w:p>
    <w:p w:rsidR="00472FCF" w:rsidRPr="002D2CCC" w:rsidRDefault="002D2CCC" w:rsidP="002D2CCC">
      <w:pPr>
        <w:rPr>
          <w:sz w:val="28"/>
          <w:szCs w:val="28"/>
        </w:rPr>
      </w:pPr>
      <w:r w:rsidRPr="002D2CCC">
        <w:rPr>
          <w:sz w:val="28"/>
          <w:szCs w:val="28"/>
        </w:rPr>
        <w:t xml:space="preserve">She agreed, and they both began looking for apartments. They looked through the newspaper section that listed housings. After a week of </w:t>
      </w:r>
      <w:r w:rsidRPr="002D2CCC">
        <w:rPr>
          <w:noProof/>
          <w:sz w:val="28"/>
          <w:szCs w:val="28"/>
        </w:rPr>
        <w:t>searching</w:t>
      </w:r>
      <w:r>
        <w:rPr>
          <w:noProof/>
          <w:sz w:val="28"/>
          <w:szCs w:val="28"/>
        </w:rPr>
        <w:t>,</w:t>
      </w:r>
      <w:r w:rsidRPr="002D2CCC">
        <w:rPr>
          <w:sz w:val="28"/>
          <w:szCs w:val="28"/>
        </w:rPr>
        <w:t xml:space="preserve"> they came across a nice one bedroom apartment. They called the landlord to set up an appointment to go see the place in person.</w:t>
      </w:r>
    </w:p>
    <w:p w:rsidR="002D2CCC" w:rsidRPr="002D2CCC" w:rsidRDefault="002D2CCC" w:rsidP="002D2CCC">
      <w:pPr>
        <w:rPr>
          <w:sz w:val="28"/>
          <w:szCs w:val="28"/>
        </w:rPr>
      </w:pPr>
      <w:r w:rsidRPr="002D2CCC">
        <w:rPr>
          <w:sz w:val="28"/>
          <w:szCs w:val="28"/>
        </w:rPr>
        <w:t>Mike wanted to move into his and Maria's new apartment the very next day after seeing it for the first time. He fell in love with it instantly when he saw the inside. He asked Maria if she thought it possible to move in the next day. Maria was not as hasty as Mike was about moving in right away. "What's the rush?" she told Mike. The apartment wasn't going anywhere is what she told him</w:t>
      </w:r>
      <w:r w:rsidRPr="002D2CCC">
        <w:rPr>
          <w:noProof/>
          <w:sz w:val="28"/>
          <w:szCs w:val="28"/>
        </w:rPr>
        <w:t>.</w:t>
      </w:r>
      <w:r>
        <w:rPr>
          <w:noProof/>
          <w:sz w:val="28"/>
          <w:szCs w:val="28"/>
        </w:rPr>
        <w:t xml:space="preserve"> </w:t>
      </w:r>
      <w:r w:rsidRPr="002D2CCC">
        <w:rPr>
          <w:noProof/>
          <w:sz w:val="28"/>
          <w:szCs w:val="28"/>
        </w:rPr>
        <w:t>They</w:t>
      </w:r>
      <w:r w:rsidRPr="002D2CCC">
        <w:rPr>
          <w:sz w:val="28"/>
          <w:szCs w:val="28"/>
        </w:rPr>
        <w:t xml:space="preserve"> had reached an agreement with the </w:t>
      </w:r>
      <w:r w:rsidRPr="002D2CCC">
        <w:rPr>
          <w:noProof/>
          <w:sz w:val="28"/>
          <w:szCs w:val="28"/>
        </w:rPr>
        <w:t>landlord,</w:t>
      </w:r>
      <w:r w:rsidRPr="002D2CCC">
        <w:rPr>
          <w:sz w:val="28"/>
          <w:szCs w:val="28"/>
        </w:rPr>
        <w:t xml:space="preserve"> and had signed the proper documents. Mike had also given his first entry of rent.</w:t>
      </w:r>
    </w:p>
    <w:p w:rsidR="002D2CCC" w:rsidRPr="002D2CCC" w:rsidRDefault="002D2CCC" w:rsidP="002D2CCC">
      <w:pPr>
        <w:rPr>
          <w:sz w:val="28"/>
          <w:szCs w:val="28"/>
        </w:rPr>
      </w:pPr>
      <w:r w:rsidRPr="002D2CCC">
        <w:rPr>
          <w:sz w:val="28"/>
          <w:szCs w:val="28"/>
        </w:rPr>
        <w:t xml:space="preserve">The apartment was as good as theirs. Mike and Maria settled on moving in one week. They needed time to pack their belongings and rent a u-haul. Mike and Maria were both excited </w:t>
      </w:r>
      <w:r w:rsidRPr="002D2CCC">
        <w:rPr>
          <w:noProof/>
          <w:sz w:val="28"/>
          <w:szCs w:val="28"/>
        </w:rPr>
        <w:t>for</w:t>
      </w:r>
      <w:r w:rsidRPr="002D2CCC">
        <w:rPr>
          <w:sz w:val="28"/>
          <w:szCs w:val="28"/>
        </w:rPr>
        <w:t xml:space="preserve"> the move. It was a big step in their relationship. Living with someone comes with challenges. But Mike and Maria were ready to take on any challenges. They loved each other very much. They planned to move on Saturday. The days leading up to Saturday were spent preparing for the move. On the day before </w:t>
      </w:r>
      <w:r w:rsidRPr="002D2CCC">
        <w:rPr>
          <w:noProof/>
          <w:sz w:val="28"/>
          <w:szCs w:val="28"/>
        </w:rPr>
        <w:t>Saturday</w:t>
      </w:r>
      <w:r>
        <w:rPr>
          <w:noProof/>
          <w:sz w:val="28"/>
          <w:szCs w:val="28"/>
        </w:rPr>
        <w:t>,</w:t>
      </w:r>
      <w:r w:rsidRPr="002D2CCC">
        <w:rPr>
          <w:sz w:val="28"/>
          <w:szCs w:val="28"/>
        </w:rPr>
        <w:t xml:space="preserve"> everything was ready.</w:t>
      </w:r>
    </w:p>
    <w:p w:rsidR="002D2CCC" w:rsidRPr="002D2CCC" w:rsidRDefault="002D2CCC" w:rsidP="002D2CCC">
      <w:pPr>
        <w:rPr>
          <w:sz w:val="28"/>
          <w:szCs w:val="28"/>
        </w:rPr>
      </w:pPr>
      <w:r w:rsidRPr="002D2CCC">
        <w:rPr>
          <w:sz w:val="28"/>
          <w:szCs w:val="28"/>
        </w:rPr>
        <w:t xml:space="preserve">The moving van was rented. Belongings had all been safely packaged in boxes. The only problem they had was the furniture. Mike and Maria needed help moving the furniture to their apartment. Mike called his best friend Doug to ask if he could help. Doug said yes without hesitation. Mike, Maria, and Doug all met up the following Saturday at six o'clock of the morning to commence the move. Doug arrived wearing a thin shirt and shorts. It was going to be a hot day. They packed everything on the </w:t>
      </w:r>
      <w:r w:rsidRPr="002D2CCC">
        <w:rPr>
          <w:noProof/>
          <w:sz w:val="28"/>
          <w:szCs w:val="28"/>
        </w:rPr>
        <w:t>van</w:t>
      </w:r>
      <w:r w:rsidRPr="002D2CCC">
        <w:rPr>
          <w:sz w:val="28"/>
          <w:szCs w:val="28"/>
        </w:rPr>
        <w:t xml:space="preserve"> and went on their way. They shortly arrived at the </w:t>
      </w:r>
      <w:r w:rsidRPr="002D2CCC">
        <w:rPr>
          <w:noProof/>
          <w:sz w:val="28"/>
          <w:szCs w:val="28"/>
        </w:rPr>
        <w:t>apartment</w:t>
      </w:r>
      <w:r w:rsidRPr="002D2CCC">
        <w:rPr>
          <w:sz w:val="28"/>
          <w:szCs w:val="28"/>
        </w:rPr>
        <w:t xml:space="preserve"> and began to unload their things.</w:t>
      </w:r>
    </w:p>
    <w:sectPr w:rsidR="002D2CCC" w:rsidRPr="002D2CCC" w:rsidSect="002D2CCC">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1NjIxMjOxNLc0MTZQ0lEKTi0uzszPAykwrAUATMCFaywAAAA="/>
  </w:docVars>
  <w:rsids>
    <w:rsidRoot w:val="002D2CCC"/>
    <w:rsid w:val="002D2CCC"/>
    <w:rsid w:val="00472FC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66</Words>
  <Characters>209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2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02-25T01:40:00Z</dcterms:created>
  <dcterms:modified xsi:type="dcterms:W3CDTF">2019-02-25T01:44:00Z</dcterms:modified>
</cp:coreProperties>
</file>